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3-01</w:t>
      </w:r>
      <w:r>
        <w:t xml:space="preserve"> </w:t>
      </w:r>
      <w:r>
        <w:t xml:space="preserve">06:13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5d7b4225ddd9ca8c6c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3-01T06:13:19Z</dcterms:created>
  <dcterms:modified xsi:type="dcterms:W3CDTF">2025-03-01T06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3-01 06:13:13</vt:lpwstr>
  </property>
</Properties>
</file>